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8A85BE" w14:textId="77777777" w:rsidR="00F57A9C" w:rsidRPr="00BA5CA4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color w:val="5B9BD5" w:themeColor="accent1"/>
          <w:sz w:val="28"/>
          <w:szCs w:val="28"/>
        </w:rPr>
      </w:pPr>
      <w:r w:rsidRPr="00BA5CA4">
        <w:rPr>
          <w:b/>
          <w:color w:val="5B9BD5" w:themeColor="accent1"/>
          <w:sz w:val="28"/>
          <w:szCs w:val="28"/>
        </w:rPr>
        <w:t>SRM INSTITUTE OF SCIENCE AND TECHNOLOGY</w:t>
      </w:r>
    </w:p>
    <w:p w14:paraId="153983F2" w14:textId="77777777" w:rsidR="00F57A9C" w:rsidRPr="00BA5CA4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olor w:val="C00000"/>
        </w:rPr>
      </w:pPr>
      <w:r w:rsidRPr="00BA5CA4">
        <w:rPr>
          <w:b/>
          <w:color w:val="C00000"/>
        </w:rPr>
        <w:t>SCHOOL OF COMPUTING</w:t>
      </w:r>
    </w:p>
    <w:p w14:paraId="5A879E0C" w14:textId="1026A827" w:rsidR="00F57A9C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aps/>
          <w:color w:val="7030A0"/>
          <w:sz w:val="22"/>
          <w:szCs w:val="22"/>
        </w:rPr>
      </w:pPr>
      <w:r w:rsidRPr="00BA5CA4">
        <w:rPr>
          <w:b/>
          <w:caps/>
          <w:color w:val="7030A0"/>
          <w:sz w:val="22"/>
          <w:szCs w:val="22"/>
        </w:rPr>
        <w:t>Depa</w:t>
      </w:r>
      <w:r w:rsidR="000D122B">
        <w:rPr>
          <w:b/>
          <w:caps/>
          <w:color w:val="7030A0"/>
          <w:sz w:val="22"/>
          <w:szCs w:val="22"/>
        </w:rPr>
        <w:t>rtment of nETWORKING AND COMMUNICATIONS</w:t>
      </w:r>
    </w:p>
    <w:p w14:paraId="1FC728F9" w14:textId="2DE76221" w:rsidR="00F57A9C" w:rsidRPr="00DC08EE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olor w:val="FF0000"/>
          <w:sz w:val="22"/>
          <w:szCs w:val="22"/>
        </w:rPr>
      </w:pPr>
      <w:r w:rsidRPr="00DC08EE">
        <w:rPr>
          <w:b/>
          <w:sz w:val="22"/>
          <w:szCs w:val="22"/>
        </w:rPr>
        <w:t>VII SEMESTER –</w:t>
      </w:r>
      <w:r w:rsidR="00857C01">
        <w:rPr>
          <w:b/>
          <w:spacing w:val="-4"/>
          <w:sz w:val="22"/>
          <w:szCs w:val="22"/>
        </w:rPr>
        <w:t xml:space="preserve">November </w:t>
      </w:r>
      <w:r>
        <w:rPr>
          <w:b/>
          <w:sz w:val="22"/>
          <w:szCs w:val="22"/>
        </w:rPr>
        <w:t>202</w:t>
      </w:r>
      <w:r w:rsidR="009D5546">
        <w:rPr>
          <w:b/>
          <w:sz w:val="22"/>
          <w:szCs w:val="22"/>
        </w:rPr>
        <w:t>4</w:t>
      </w:r>
    </w:p>
    <w:p w14:paraId="367BA08A" w14:textId="77777777" w:rsidR="00F57A9C" w:rsidRPr="00DC08EE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b/>
          <w:color w:val="222222"/>
        </w:rPr>
      </w:pPr>
      <w:r w:rsidRPr="00DC08EE">
        <w:rPr>
          <w:b/>
          <w:color w:val="222222"/>
        </w:rPr>
        <w:t>18CSP10</w:t>
      </w:r>
      <w:r w:rsidR="00857C01">
        <w:rPr>
          <w:b/>
          <w:color w:val="222222"/>
        </w:rPr>
        <w:t>7</w:t>
      </w:r>
      <w:r w:rsidRPr="00DC08EE">
        <w:rPr>
          <w:b/>
          <w:color w:val="222222"/>
        </w:rPr>
        <w:t>L/ 18CSP1</w:t>
      </w:r>
      <w:r w:rsidR="00857C01">
        <w:rPr>
          <w:b/>
          <w:color w:val="222222"/>
        </w:rPr>
        <w:t>08</w:t>
      </w:r>
      <w:r w:rsidRPr="00DC08EE">
        <w:rPr>
          <w:b/>
          <w:color w:val="222222"/>
        </w:rPr>
        <w:t xml:space="preserve">L- </w:t>
      </w:r>
      <w:r w:rsidR="00857C01">
        <w:rPr>
          <w:b/>
          <w:color w:val="222222"/>
        </w:rPr>
        <w:t xml:space="preserve">MINOR </w:t>
      </w:r>
      <w:r w:rsidRPr="00DC08EE">
        <w:rPr>
          <w:b/>
          <w:color w:val="222222"/>
        </w:rPr>
        <w:t>PROJECT / INTERNSHIP-</w:t>
      </w:r>
      <w:r>
        <w:rPr>
          <w:b/>
          <w:color w:val="222222"/>
        </w:rPr>
        <w:t xml:space="preserve"> REPORT SUBMISSION</w:t>
      </w:r>
    </w:p>
    <w:p w14:paraId="3FCA9DEF" w14:textId="3DA6AA65" w:rsidR="00F57A9C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b/>
          <w:color w:val="222222"/>
          <w:shd w:val="clear" w:color="auto" w:fill="FFFFFF"/>
        </w:rPr>
      </w:pPr>
      <w:r w:rsidRPr="00DC08EE">
        <w:rPr>
          <w:b/>
          <w:color w:val="222222"/>
        </w:rPr>
        <w:t>Scheduled Date</w:t>
      </w:r>
      <w:r>
        <w:rPr>
          <w:b/>
          <w:color w:val="222222"/>
        </w:rPr>
        <w:t xml:space="preserve"> (</w:t>
      </w:r>
      <w:r w:rsidR="00ED38DE">
        <w:rPr>
          <w:b/>
          <w:color w:val="222222"/>
        </w:rPr>
        <w:t xml:space="preserve">Minor </w:t>
      </w:r>
      <w:r>
        <w:rPr>
          <w:b/>
          <w:color w:val="222222"/>
        </w:rPr>
        <w:t>Project/</w:t>
      </w:r>
      <w:r w:rsidR="00510A3E">
        <w:rPr>
          <w:b/>
          <w:color w:val="222222"/>
        </w:rPr>
        <w:t xml:space="preserve"> </w:t>
      </w:r>
      <w:r>
        <w:rPr>
          <w:b/>
          <w:color w:val="222222"/>
        </w:rPr>
        <w:t>Internship)</w:t>
      </w:r>
      <w:r w:rsidRPr="00DC08EE">
        <w:rPr>
          <w:b/>
          <w:color w:val="222222"/>
        </w:rPr>
        <w:t xml:space="preserve">:  </w:t>
      </w:r>
      <w:r w:rsidR="000D78F4">
        <w:rPr>
          <w:b/>
          <w:color w:val="222222"/>
          <w:shd w:val="clear" w:color="auto" w:fill="FFFFFF"/>
        </w:rPr>
        <w:t>0</w:t>
      </w:r>
      <w:r w:rsidR="00703D2E">
        <w:rPr>
          <w:b/>
          <w:color w:val="222222"/>
          <w:shd w:val="clear" w:color="auto" w:fill="FFFFFF"/>
        </w:rPr>
        <w:t>5</w:t>
      </w:r>
      <w:r w:rsidR="00F03810">
        <w:rPr>
          <w:b/>
          <w:color w:val="222222"/>
          <w:shd w:val="clear" w:color="auto" w:fill="FFFFFF"/>
        </w:rPr>
        <w:t>.11</w:t>
      </w:r>
      <w:r w:rsidR="009D5546">
        <w:rPr>
          <w:b/>
          <w:color w:val="222222"/>
          <w:shd w:val="clear" w:color="auto" w:fill="FFFFFF"/>
        </w:rPr>
        <w:t>.</w:t>
      </w:r>
      <w:r>
        <w:rPr>
          <w:b/>
          <w:color w:val="222222"/>
          <w:shd w:val="clear" w:color="auto" w:fill="FFFFFF"/>
        </w:rPr>
        <w:t>202</w:t>
      </w:r>
      <w:r w:rsidR="009D5546">
        <w:rPr>
          <w:b/>
          <w:color w:val="222222"/>
          <w:shd w:val="clear" w:color="auto" w:fill="FFFFFF"/>
        </w:rPr>
        <w:t>4</w:t>
      </w:r>
    </w:p>
    <w:p w14:paraId="5B199E75" w14:textId="77777777" w:rsidR="009606CE" w:rsidRDefault="009606CE" w:rsidP="00F57A9C">
      <w:pPr>
        <w:spacing w:line="360" w:lineRule="auto"/>
        <w:jc w:val="center"/>
        <w:rPr>
          <w:b/>
          <w:color w:val="0070C0"/>
          <w:sz w:val="28"/>
          <w:szCs w:val="28"/>
        </w:rPr>
      </w:pPr>
    </w:p>
    <w:p w14:paraId="00E0D708" w14:textId="77777777" w:rsidR="00F57A9C" w:rsidRPr="00F57A9C" w:rsidRDefault="00F57A9C" w:rsidP="00F57A9C">
      <w:pPr>
        <w:spacing w:line="360" w:lineRule="auto"/>
        <w:jc w:val="center"/>
        <w:rPr>
          <w:b/>
          <w:color w:val="0070C0"/>
          <w:sz w:val="28"/>
          <w:szCs w:val="28"/>
        </w:rPr>
      </w:pPr>
      <w:r w:rsidRPr="00F57A9C">
        <w:rPr>
          <w:b/>
          <w:color w:val="0070C0"/>
          <w:sz w:val="28"/>
          <w:szCs w:val="28"/>
        </w:rPr>
        <w:t>Checklist for Project Guides</w:t>
      </w:r>
    </w:p>
    <w:p w14:paraId="4CA6104B" w14:textId="77777777" w:rsidR="00F57A9C" w:rsidRPr="003C020B" w:rsidRDefault="00F57A9C" w:rsidP="00F57A9C">
      <w:pPr>
        <w:spacing w:line="360" w:lineRule="auto"/>
        <w:jc w:val="center"/>
        <w:rPr>
          <w:sz w:val="24"/>
          <w:szCs w:val="24"/>
        </w:rPr>
      </w:pPr>
    </w:p>
    <w:p w14:paraId="19CBE48B" w14:textId="5BE7732D" w:rsidR="00F57A9C" w:rsidRPr="003C020B" w:rsidRDefault="00F57A9C" w:rsidP="00F57A9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Project Report (</w:t>
      </w:r>
      <w:r w:rsidR="004D4363" w:rsidRPr="003C020B">
        <w:rPr>
          <w:rFonts w:ascii="Times New Roman" w:hAnsi="Times New Roman" w:cs="Times New Roman"/>
          <w:sz w:val="24"/>
          <w:szCs w:val="24"/>
        </w:rPr>
        <w:t>((</w:t>
      </w:r>
      <w:r w:rsidR="004D4363">
        <w:rPr>
          <w:rFonts w:ascii="Times New Roman" w:hAnsi="Times New Roman" w:cs="Times New Roman"/>
          <w:sz w:val="24"/>
          <w:szCs w:val="24"/>
        </w:rPr>
        <w:t xml:space="preserve">N+2 </w:t>
      </w:r>
      <w:r w:rsidR="007260C3">
        <w:rPr>
          <w:rFonts w:ascii="Times New Roman" w:hAnsi="Times New Roman" w:cs="Times New Roman"/>
          <w:sz w:val="24"/>
          <w:szCs w:val="24"/>
        </w:rPr>
        <w:t>count</w:t>
      </w:r>
      <w:r w:rsidR="004D4363">
        <w:rPr>
          <w:rFonts w:ascii="Times New Roman" w:hAnsi="Times New Roman" w:cs="Times New Roman"/>
          <w:sz w:val="24"/>
          <w:szCs w:val="24"/>
        </w:rPr>
        <w:t xml:space="preserve">(N-No. of students in the batch) ) </w:t>
      </w:r>
      <w:r w:rsidRPr="003C020B">
        <w:rPr>
          <w:rFonts w:ascii="Times New Roman" w:hAnsi="Times New Roman" w:cs="Times New Roman"/>
          <w:sz w:val="24"/>
          <w:szCs w:val="24"/>
        </w:rPr>
        <w:t xml:space="preserve">Hard copy duly signed by guide, </w:t>
      </w:r>
      <w:r w:rsidR="00517176" w:rsidRPr="003C020B">
        <w:rPr>
          <w:rFonts w:ascii="Times New Roman" w:hAnsi="Times New Roman" w:cs="Times New Roman"/>
          <w:sz w:val="24"/>
          <w:szCs w:val="24"/>
        </w:rPr>
        <w:t>co guide</w:t>
      </w:r>
      <w:r w:rsidRPr="003C020B">
        <w:rPr>
          <w:rFonts w:ascii="Times New Roman" w:hAnsi="Times New Roman" w:cs="Times New Roman"/>
          <w:sz w:val="24"/>
          <w:szCs w:val="24"/>
        </w:rPr>
        <w:t xml:space="preserve"> if any,</w:t>
      </w:r>
      <w:r w:rsidR="00085ECB">
        <w:rPr>
          <w:rFonts w:ascii="Times New Roman" w:hAnsi="Times New Roman" w:cs="Times New Roman"/>
          <w:sz w:val="24"/>
          <w:szCs w:val="24"/>
        </w:rPr>
        <w:t xml:space="preserve"> Panel head,</w:t>
      </w:r>
      <w:r w:rsidRPr="003C020B">
        <w:rPr>
          <w:rFonts w:ascii="Times New Roman" w:hAnsi="Times New Roman" w:cs="Times New Roman"/>
          <w:sz w:val="24"/>
          <w:szCs w:val="24"/>
        </w:rPr>
        <w:t xml:space="preserve"> HOD)</w:t>
      </w:r>
    </w:p>
    <w:p w14:paraId="544FF714" w14:textId="1AED84E5" w:rsidR="00F57A9C" w:rsidRPr="00DA4F6D" w:rsidRDefault="00F57A9C" w:rsidP="00DA4F6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Code, software used and instruction to execute the code</w:t>
      </w:r>
      <w:r w:rsidR="00085ECB">
        <w:rPr>
          <w:rFonts w:ascii="Times New Roman" w:hAnsi="Times New Roman" w:cs="Times New Roman"/>
          <w:sz w:val="24"/>
          <w:szCs w:val="24"/>
        </w:rPr>
        <w:t xml:space="preserve"> (softcopy)</w:t>
      </w:r>
    </w:p>
    <w:p w14:paraId="1AC69169" w14:textId="3547B5F7" w:rsidR="00F57A9C" w:rsidRPr="003C020B" w:rsidRDefault="002431D8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 I,II,III PPT</w:t>
      </w:r>
      <w:r w:rsidR="00F57A9C" w:rsidRPr="003C020B">
        <w:rPr>
          <w:rFonts w:ascii="Times New Roman" w:hAnsi="Times New Roman" w:cs="Times New Roman"/>
          <w:sz w:val="24"/>
          <w:szCs w:val="24"/>
        </w:rPr>
        <w:t xml:space="preserve"> (soft copy)</w:t>
      </w:r>
    </w:p>
    <w:p w14:paraId="4EC52623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Video of demonstration (soft copy)</w:t>
      </w:r>
    </w:p>
    <w:p w14:paraId="7C54E101" w14:textId="4911608A" w:rsidR="00F57A9C" w:rsidRPr="003C020B" w:rsidRDefault="00DA4F6D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 Backlog/Functional /Architecture /Testcase/sprint document(Softcopy)</w:t>
      </w:r>
    </w:p>
    <w:p w14:paraId="0C4BCC76" w14:textId="6BF6E44E" w:rsidR="00957B3A" w:rsidRDefault="00957B3A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ent/paper </w:t>
      </w:r>
      <w:r w:rsidR="009D5546">
        <w:rPr>
          <w:rFonts w:ascii="Times New Roman" w:hAnsi="Times New Roman" w:cs="Times New Roman"/>
          <w:sz w:val="24"/>
          <w:szCs w:val="24"/>
        </w:rPr>
        <w:t>Submission/P</w:t>
      </w:r>
      <w:r>
        <w:rPr>
          <w:rFonts w:ascii="Times New Roman" w:hAnsi="Times New Roman" w:cs="Times New Roman"/>
          <w:sz w:val="24"/>
          <w:szCs w:val="24"/>
        </w:rPr>
        <w:t xml:space="preserve">ublication </w:t>
      </w:r>
      <w:r w:rsidR="002431D8">
        <w:rPr>
          <w:rFonts w:ascii="Times New Roman" w:hAnsi="Times New Roman" w:cs="Times New Roman"/>
          <w:sz w:val="24"/>
          <w:szCs w:val="24"/>
        </w:rPr>
        <w:t>(S</w:t>
      </w:r>
      <w:r w:rsidRPr="003C020B">
        <w:rPr>
          <w:rFonts w:ascii="Times New Roman" w:hAnsi="Times New Roman" w:cs="Times New Roman"/>
          <w:sz w:val="24"/>
          <w:szCs w:val="24"/>
        </w:rPr>
        <w:t>oft copy)</w:t>
      </w:r>
    </w:p>
    <w:p w14:paraId="155955B7" w14:textId="33B5B298" w:rsidR="002431D8" w:rsidRPr="003C020B" w:rsidRDefault="002431D8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giarism report/AI Report </w:t>
      </w:r>
      <w:r w:rsidR="00DA4F6D">
        <w:rPr>
          <w:rFonts w:ascii="Times New Roman" w:hAnsi="Times New Roman" w:cs="Times New Roman"/>
          <w:sz w:val="24"/>
          <w:szCs w:val="24"/>
        </w:rPr>
        <w:t>(l</w:t>
      </w:r>
      <w:r>
        <w:rPr>
          <w:rFonts w:ascii="Times New Roman" w:hAnsi="Times New Roman" w:cs="Times New Roman"/>
          <w:sz w:val="24"/>
          <w:szCs w:val="24"/>
        </w:rPr>
        <w:t>ess than 15 %</w:t>
      </w:r>
      <w:r w:rsidR="00DA4F6D">
        <w:rPr>
          <w:rFonts w:ascii="Times New Roman" w:hAnsi="Times New Roman" w:cs="Times New Roman"/>
          <w:sz w:val="24"/>
          <w:szCs w:val="24"/>
        </w:rPr>
        <w:t xml:space="preserve"> )</w:t>
      </w:r>
    </w:p>
    <w:p w14:paraId="52EF7D5E" w14:textId="742F029D" w:rsidR="00F57A9C" w:rsidRDefault="00F57A9C" w:rsidP="00F57A9C">
      <w:pPr>
        <w:spacing w:line="360" w:lineRule="auto"/>
        <w:jc w:val="both"/>
        <w:rPr>
          <w:sz w:val="24"/>
          <w:szCs w:val="24"/>
        </w:rPr>
      </w:pPr>
    </w:p>
    <w:p w14:paraId="48A96952" w14:textId="77777777" w:rsidR="00F57A9C" w:rsidRPr="00DC08EE" w:rsidRDefault="00F57A9C" w:rsidP="00F57A9C">
      <w:pPr>
        <w:shd w:val="clear" w:color="auto" w:fill="FFFFFF"/>
        <w:spacing w:line="360" w:lineRule="auto"/>
        <w:jc w:val="center"/>
        <w:rPr>
          <w:u w:val="single"/>
        </w:rPr>
      </w:pPr>
    </w:p>
    <w:p w14:paraId="263A5764" w14:textId="6AE85E19" w:rsidR="00F57A9C" w:rsidRDefault="00F57A9C" w:rsidP="00F57A9C">
      <w:pPr>
        <w:spacing w:line="360" w:lineRule="auto"/>
      </w:pPr>
      <w:r>
        <w:t>STUDENT’S REG NUM WITH SIGN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73760AF" w14:textId="2D920946" w:rsidR="00F57A9C" w:rsidRDefault="00F57A9C" w:rsidP="00F57A9C">
      <w:pPr>
        <w:spacing w:line="360" w:lineRule="auto"/>
      </w:pPr>
      <w:r>
        <w:t>1)</w:t>
      </w:r>
      <w:r w:rsidR="000D122B">
        <w:t xml:space="preserve"> </w:t>
      </w:r>
      <w:proofErr w:type="spellStart"/>
      <w:r w:rsidR="000D122B">
        <w:t>Rachit</w:t>
      </w:r>
      <w:proofErr w:type="spellEnd"/>
      <w:r w:rsidR="000D122B">
        <w:t xml:space="preserve"> </w:t>
      </w:r>
      <w:proofErr w:type="spellStart"/>
      <w:r w:rsidR="000D122B">
        <w:t>Sood</w:t>
      </w:r>
      <w:proofErr w:type="spellEnd"/>
      <w:r w:rsidR="000D122B">
        <w:t xml:space="preserve"> (RA2111028010110)</w:t>
      </w:r>
    </w:p>
    <w:p w14:paraId="1284ECBF" w14:textId="77777777" w:rsidR="00F57A9C" w:rsidRDefault="00F57A9C" w:rsidP="00F57A9C">
      <w:pPr>
        <w:spacing w:line="360" w:lineRule="auto"/>
      </w:pPr>
    </w:p>
    <w:p w14:paraId="107B26B1" w14:textId="6B5F711A" w:rsidR="00F57A9C" w:rsidRDefault="00F57A9C" w:rsidP="00F57A9C">
      <w:pPr>
        <w:spacing w:line="360" w:lineRule="auto"/>
      </w:pPr>
      <w:r>
        <w:t>2)</w:t>
      </w:r>
      <w:r w:rsidR="000D122B">
        <w:t xml:space="preserve"> Papai Mondal (RA2111028010116)                                                        </w:t>
      </w:r>
      <w:bookmarkStart w:id="0" w:name="_GoBack"/>
      <w:bookmarkEnd w:id="0"/>
      <w:r w:rsidR="000D122B">
        <w:t>GUIDE SIGNATURE</w:t>
      </w:r>
    </w:p>
    <w:p w14:paraId="53C0D3B1" w14:textId="77777777" w:rsidR="000D122B" w:rsidRDefault="000D122B" w:rsidP="00F57A9C">
      <w:pPr>
        <w:spacing w:line="360" w:lineRule="auto"/>
      </w:pPr>
    </w:p>
    <w:p w14:paraId="5D53B029" w14:textId="2839B692" w:rsidR="000D122B" w:rsidRDefault="000D122B" w:rsidP="00F57A9C">
      <w:pPr>
        <w:spacing w:line="360" w:lineRule="auto"/>
      </w:pPr>
      <w:r>
        <w:t xml:space="preserve">3) </w:t>
      </w:r>
      <w:proofErr w:type="spellStart"/>
      <w:r>
        <w:t>Asmi</w:t>
      </w:r>
      <w:proofErr w:type="spellEnd"/>
      <w:r>
        <w:t xml:space="preserve"> </w:t>
      </w:r>
      <w:proofErr w:type="spellStart"/>
      <w:r>
        <w:t>Shrivastava</w:t>
      </w:r>
      <w:proofErr w:type="spellEnd"/>
      <w:r>
        <w:t xml:space="preserve"> (RA2111028010119)</w:t>
      </w:r>
    </w:p>
    <w:p w14:paraId="5F881CD4" w14:textId="77777777" w:rsidR="008921DB" w:rsidRDefault="008921DB" w:rsidP="00F57A9C">
      <w:pPr>
        <w:spacing w:line="360" w:lineRule="auto"/>
      </w:pPr>
    </w:p>
    <w:p w14:paraId="03C6EAA1" w14:textId="77777777" w:rsidR="008921DB" w:rsidRDefault="008921DB" w:rsidP="00F57A9C">
      <w:pPr>
        <w:spacing w:line="360" w:lineRule="auto"/>
      </w:pPr>
    </w:p>
    <w:p w14:paraId="491DD1E9" w14:textId="77777777" w:rsidR="000D122B" w:rsidRDefault="000D122B" w:rsidP="00F57A9C">
      <w:pPr>
        <w:spacing w:line="360" w:lineRule="auto"/>
      </w:pPr>
    </w:p>
    <w:p w14:paraId="0123CE67" w14:textId="77777777" w:rsidR="008921DB" w:rsidRDefault="008921DB" w:rsidP="00F57A9C">
      <w:pPr>
        <w:spacing w:line="360" w:lineRule="auto"/>
      </w:pPr>
      <w:r>
        <w:t>FACULTY ADVISOR SIGNATURE</w:t>
      </w:r>
      <w:r>
        <w:tab/>
      </w:r>
      <w:r>
        <w:tab/>
      </w:r>
      <w:r>
        <w:tab/>
      </w:r>
      <w:r>
        <w:tab/>
      </w:r>
      <w:r>
        <w:tab/>
        <w:t>PANEL HEAD SIGNATURE</w:t>
      </w:r>
    </w:p>
    <w:p w14:paraId="55B1E377" w14:textId="77777777" w:rsidR="008921DB" w:rsidRDefault="008921DB" w:rsidP="00F57A9C">
      <w:pPr>
        <w:spacing w:line="360" w:lineRule="auto"/>
      </w:pPr>
    </w:p>
    <w:p w14:paraId="39495278" w14:textId="11DC75FD" w:rsidR="003B1DE1" w:rsidRDefault="003B1DE1" w:rsidP="00F57A9C">
      <w:pPr>
        <w:spacing w:line="360" w:lineRule="auto"/>
      </w:pPr>
      <w:r>
        <w:t xml:space="preserve">Note: This form is to be submitted by the student to the </w:t>
      </w:r>
      <w:r w:rsidR="001202EE">
        <w:t>faculty</w:t>
      </w:r>
      <w:r w:rsidR="00517176">
        <w:t xml:space="preserve"> advisor</w:t>
      </w:r>
      <w:r w:rsidR="002431D8">
        <w:t xml:space="preserve"> on the date of report submission.</w:t>
      </w:r>
    </w:p>
    <w:p w14:paraId="23FB4F1C" w14:textId="6CAC7AB3" w:rsidR="00DA4F6D" w:rsidRDefault="00DA4F6D" w:rsidP="00F57A9C">
      <w:pPr>
        <w:spacing w:line="360" w:lineRule="auto"/>
      </w:pPr>
      <w:r>
        <w:t>All panel heads should get softcopies for the above in the respective folder under their panel members</w:t>
      </w:r>
    </w:p>
    <w:sectPr w:rsidR="00DA4F6D" w:rsidSect="00BB3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B9A6E4B"/>
    <w:multiLevelType w:val="hybridMultilevel"/>
    <w:tmpl w:val="0E38F1B2"/>
    <w:lvl w:ilvl="0" w:tplc="2F6E08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6EA6FF7"/>
    <w:multiLevelType w:val="hybridMultilevel"/>
    <w:tmpl w:val="2D2C3816"/>
    <w:lvl w:ilvl="0" w:tplc="2F6E08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JiYwsDUwNjU0MDMyUdpeDU4uLM/DyQAtNaAAqYasEsAAAA"/>
  </w:docVars>
  <w:rsids>
    <w:rsidRoot w:val="00F57A9C"/>
    <w:rsid w:val="00085ECB"/>
    <w:rsid w:val="000D122B"/>
    <w:rsid w:val="000D78F4"/>
    <w:rsid w:val="001202EE"/>
    <w:rsid w:val="002431D8"/>
    <w:rsid w:val="00297713"/>
    <w:rsid w:val="002F4B35"/>
    <w:rsid w:val="00340E87"/>
    <w:rsid w:val="003B1DE1"/>
    <w:rsid w:val="004D4363"/>
    <w:rsid w:val="00510A3E"/>
    <w:rsid w:val="00517176"/>
    <w:rsid w:val="00582AE6"/>
    <w:rsid w:val="005C6C86"/>
    <w:rsid w:val="00703D2E"/>
    <w:rsid w:val="007260C3"/>
    <w:rsid w:val="00857C01"/>
    <w:rsid w:val="008921DB"/>
    <w:rsid w:val="008A00F1"/>
    <w:rsid w:val="00943851"/>
    <w:rsid w:val="00957B3A"/>
    <w:rsid w:val="009606CE"/>
    <w:rsid w:val="009D5546"/>
    <w:rsid w:val="00B1526A"/>
    <w:rsid w:val="00BB319F"/>
    <w:rsid w:val="00C00F31"/>
    <w:rsid w:val="00CB006A"/>
    <w:rsid w:val="00D34F91"/>
    <w:rsid w:val="00DA4F6D"/>
    <w:rsid w:val="00E1574F"/>
    <w:rsid w:val="00ED38DE"/>
    <w:rsid w:val="00EE5D58"/>
    <w:rsid w:val="00F03810"/>
    <w:rsid w:val="00F57A9C"/>
    <w:rsid w:val="00F73A3E"/>
    <w:rsid w:val="00FB70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FDBC8"/>
  <w15:docId w15:val="{D8888EBF-259D-4630-951A-5861090F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57A9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57A9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57A9C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57A9C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5</TotalTime>
  <Pages>1</Pages>
  <Words>178</Words>
  <Characters>1021</Characters>
  <Application>Microsoft Office Word</Application>
  <DocSecurity>0</DocSecurity>
  <Lines>8</Lines>
  <Paragraphs>2</Paragraphs>
  <ScaleCrop>false</ScaleCrop>
  <Company>Symantec</Company>
  <LinksUpToDate>false</LinksUpToDate>
  <CharactersWithSpaces>1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rni</dc:creator>
  <cp:keywords/>
  <dc:description/>
  <cp:lastModifiedBy>Papai Mondal</cp:lastModifiedBy>
  <cp:revision>11</cp:revision>
  <dcterms:created xsi:type="dcterms:W3CDTF">2024-10-22T07:20:00Z</dcterms:created>
  <dcterms:modified xsi:type="dcterms:W3CDTF">2024-11-05T05:46:00Z</dcterms:modified>
</cp:coreProperties>
</file>